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bookmarkEnd w:id="20"/>
    <w:p>
      <w:pPr>
        <w:pStyle w:val="FirstParagraph"/>
      </w:pPr>
      <w:r>
        <w:t xml:space="preserve">Ms. Priya Mehta</w:t>
      </w:r>
      <w:r>
        <w:br/>
      </w:r>
      <w:r>
        <w:t xml:space="preserve">24-A, Safdarjung Enclave</w:t>
      </w:r>
      <w:r>
        <w:br/>
      </w:r>
      <w:r>
        <w:t xml:space="preserve">New Delhi - 110029</w:t>
      </w:r>
      <w:r>
        <w:br/>
      </w:r>
      <w:r>
        <w:t xml:space="preserve">India</w:t>
      </w:r>
    </w:p>
    <w:p>
      <w:pPr>
        <w:pStyle w:val="BodyText"/>
      </w:pPr>
      <w:r>
        <w:t xml:space="preserve">October 26, 2023</w:t>
      </w:r>
    </w:p>
    <w:p>
      <w:pPr>
        <w:pStyle w:val="BodyText"/>
      </w:pPr>
      <w:r>
        <w:t xml:space="preserve">Scholarship Committee</w:t>
      </w:r>
      <w:r>
        <w:br/>
      </w:r>
      <w:r>
        <w:t xml:space="preserve">National Mental Health Foundation of India (NMHFI)</w:t>
      </w:r>
      <w:r>
        <w:br/>
      </w:r>
      <w:r>
        <w:t xml:space="preserve">Block A, Sector 5, Saket</w:t>
      </w:r>
      <w:r>
        <w:br/>
      </w:r>
      <w:r>
        <w:t xml:space="preserve">New Delhi - 110017</w:t>
      </w:r>
      <w:r>
        <w:br/>
      </w:r>
      <w:r>
        <w:t xml:space="preserve">India</w:t>
      </w:r>
    </w:p>
    <w:p>
      <w:pPr>
        <w:pStyle w:val="BodyText"/>
      </w:pPr>
      <w:r>
        <w:t xml:space="preserve">Subject: Application for 'Future Psychologist Scholarship' to Pursue Advanced Psychology Studies at Delhi University</w:t>
      </w:r>
    </w:p>
    <w:p>
      <w:pPr>
        <w:pStyle w:val="BodyText"/>
      </w:pPr>
      <w:r>
        <w:t xml:space="preserve">Dear Esteemed Scholarship Committee,</w:t>
      </w:r>
    </w:p>
    <w:p>
      <w:pPr>
        <w:pStyle w:val="BodyText"/>
      </w:pPr>
      <w:r>
        <w:t xml:space="preserve">It is with profound enthusiasm and unwavering dedication that I submit this Scholarship Application Letter for the prestigious 'Future Psychologist Scholarship' program. As an aspiring clinical psychologist deeply committed to transforming mental healthcare in India, I seek financial support to complete my Master of Psychology (Clinical Specialization) at the University of Delhi's Department of Psychology, located in the heart of New Delhi. This institution represents not merely an academic destination but a pivotal hub where psychological science converges with India's evolving social landscape—a convergence essential for my journey toward becoming a compassionate and effective Psychologist serving communities across India.</w:t>
      </w:r>
    </w:p>
    <w:p>
      <w:pPr>
        <w:pStyle w:val="BodyText"/>
      </w:pPr>
      <w:r>
        <w:t xml:space="preserve">My academic journey has been meticulously aligned with the demands of contemporary psychology in our nation. I graduated with honors (CGPA: 8.9/10) from Delhi University's College of Vocational Studies, majoring in Psychology with a focus on community mental health. My undergraduate thesis, "Mental Health Stigma Among Urban Youth in India: A Qualitative Study," earned departmental recognition and was presented at the National Conference on Psychological Well-being at AIIMS New Delhi. Through this research, I documented how cultural narratives often prevent youth from seeking help—revealing a critical gap that demands trained Psychologists equipped to navigate India's unique social fabric. This work solidified my resolve to pursue advanced studies in clinical psychology within India's capital, where the intersection of policy, academia and grassroots initiatives creates unparalleled learning opportunities.</w:t>
      </w:r>
    </w:p>
    <w:p>
      <w:pPr>
        <w:pStyle w:val="BodyText"/>
      </w:pPr>
      <w:r>
        <w:t xml:space="preserve">The choice of New Delhi as my academic destination is not incidental but strategic. As the political and intellectual nerve center of India, New Delhi hosts institutions like the National Institute of Mental Health and Neurosciences (NIMHANS) satellite clinics, the All India Institute of Medical Sciences (AIIMS) Psychiatry Department, and over 30 specialized NGOs addressing mental health crises. The University of Delhi's Department of Psychology offers a rigorous curriculum including fieldwork at government-run centers like the Patiala House Courts Mental Health Clinic—a facility serving marginalized communities where I have already volunteered during my undergraduate years. This proximity to real-world practice in India New Delhi is irreplaceable; it allows me to transition seamlessly from theory to application while understanding how policy frameworks shape mental healthcare delivery across our diverse states.</w:t>
      </w:r>
    </w:p>
    <w:p>
      <w:pPr>
        <w:pStyle w:val="BodyText"/>
      </w:pPr>
      <w:r>
        <w:t xml:space="preserve">My career vision centers on establishing a mobile mental health service for rural women in Uttar Pradesh—a region where female suicide rates exceed national averages by 40%. To achieve this, I require advanced training in evidence-based interventions like Cognitive Behavioral Therapy (CBT) and Trauma-Focused CBT. The 'Future Psychologist Scholarship' would alleviate the financial burden of tuition, clinical practicums, and travel between Delhi University campuses and field sites. Without this support, my family—relying on my father's modest salary as a government school teacher—would be unable to sustain my education. This scholarship is therefore not merely financial aid but an investment in India's mental health infrastructure: each Psychologist trained in New Delhi becomes a catalyst for change across our nation.</w:t>
      </w:r>
    </w:p>
    <w:p>
      <w:pPr>
        <w:pStyle w:val="BodyText"/>
      </w:pPr>
      <w:r>
        <w:t xml:space="preserve">I have actively prepared for this role through meaningful engagement with the Indian psychological community. I served as Secretary of the University Psychology Club, organizing free workshops on stress management for 200+ students during the pandemic—coordinating with Delhi's Mental Health Resource Center. Additionally, I completed a six-month internship at Trishul Foundation, New Delhi’s leading NGO providing counseling to victims of domestic violence. There, I witnessed firsthand how systemic gaps in mental health access perpetuate cycles of poverty and trauma—a reality that demands Psychologists trained in culturally sensitive approaches. These experiences taught me that effective psychological practice in India must harmonize scientific rigor with deep respect for local traditions; a philosophy I intend to advance through my scholarship-funded studies.</w:t>
      </w:r>
    </w:p>
    <w:p>
      <w:pPr>
        <w:pStyle w:val="BodyText"/>
      </w:pPr>
      <w:r>
        <w:t xml:space="preserve">What sets this Scholarship Application Letter apart is my commitment to measurable impact. Upon completing my Master’s degree, I will partner with the National Mental Health Programme (NMHP) to pilot a community-based intervention in 10 villages of Uttar Pradesh—using techniques learned under Delhi University's clinical supervision. My long-term goal aligns with India's National Mental Health Policy 2014: reducing mental health service gaps by 35% in underserved regions by 2035. The skills acquired during my studies in New Delhi will enable me to design interventions responsive to regional dialects, religious practices, and socioeconomic realities—ensuring our work resonates with the communities we serve.</w:t>
      </w:r>
    </w:p>
    <w:p>
      <w:pPr>
        <w:pStyle w:val="BodyText"/>
      </w:pPr>
      <w:r>
        <w:t xml:space="preserve">I recognize that receiving this scholarship would place a significant responsibility upon me as a future Psychologist. In return for this opportunity, I pledge to maintain academic excellence (targeting 9.0+ CGPA), actively contribute to Delhi University’s research initiatives on India-specific mental health challenges, and mentor underprivileged students from my neighborhood through the university's outreach program. My application reflects not just personal ambition but a promise to serve—particularly for the millions in rural India whose voices remain unheard in mainstream mental healthcare.</w:t>
      </w:r>
    </w:p>
    <w:p>
      <w:pPr>
        <w:pStyle w:val="BodyText"/>
      </w:pPr>
      <w:r>
        <w:t xml:space="preserve">New Delhi’s vibrant intellectual ecosystem has shaped my understanding of psychology as a force for social transformation. From discussing cultural psychiatry with Dr. Arvind Kumar at the Institute of Mental Health Research to observing community-driven therapy models at Anandvan, Delhi has proven that exceptional psychological practice flourishes when rooted in local context. This Scholarship Application Letter embodies my conviction that mental health equity is achievable in India through dedicated professionals trained right here in our capital city.</w:t>
      </w:r>
    </w:p>
    <w:p>
      <w:pPr>
        <w:pStyle w:val="BodyText"/>
      </w:pPr>
      <w:r>
        <w:t xml:space="preserve">Thank you for considering my application. I am eager to discuss how this scholarship will empower me to become a skilled Psychologist contributing meaningfully to India New Delhi’s mission of holistic well-being. I have attached all required documents, including academic transcripts, recommendation letters from Professors at University of Delhi and Dr. Meera Patel (Senior Clinical Psychologist at AIIMS), and my detailed research proposal for rural mental health initiatives.</w:t>
      </w:r>
    </w:p>
    <w:p>
      <w:pPr>
        <w:pStyle w:val="BodyText"/>
      </w:pPr>
      <w:r>
        <w:t xml:space="preserve">Respectfully submitted,</w:t>
      </w:r>
      <w:r>
        <w:br/>
      </w:r>
      <w:r>
        <w:br/>
      </w:r>
      <w:r>
        <w:rPr>
          <w:bCs/>
          <w:b/>
        </w:rPr>
        <w:t xml:space="preserve">Ms. Priya Mehta</w:t>
      </w:r>
      <w:r>
        <w:br/>
      </w:r>
      <w:r>
        <w:t xml:space="preserve">Master of Psychology (Clinical) Candidate</w:t>
      </w:r>
      <w:r>
        <w:br/>
      </w:r>
      <w:r>
        <w:t xml:space="preserve">University of Delhi, New Delhi</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New Delhi</dc:title>
  <dc:creator/>
  <dc:language>en</dc:language>
  <cp:keywords/>
  <dcterms:created xsi:type="dcterms:W3CDTF">2025-12-11T02:07:58Z</dcterms:created>
  <dcterms:modified xsi:type="dcterms:W3CDTF">2025-12-11T02:07:58Z</dcterms:modified>
</cp:coreProperties>
</file>

<file path=docProps/custom.xml><?xml version="1.0" encoding="utf-8"?>
<Properties xmlns="http://schemas.openxmlformats.org/officeDocument/2006/custom-properties" xmlns:vt="http://schemas.openxmlformats.org/officeDocument/2006/docPropsVTypes"/>
</file>